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composite-page-4"/>
    <w:bookmarkStart w:id="44" w:name="review-questions"/>
    <w:p>
      <w:pPr>
        <w:pStyle w:val="Heading2"/>
      </w:pPr>
      <w:r>
        <w:t xml:space="preserve">Review Questions</w:t>
      </w:r>
    </w:p>
    <w:bookmarkStart w:id="24" w:name="fs-idp45619024"/>
    <w:bookmarkStart w:id="21" w:name="fs-idp23607296"/>
    <w:bookmarkStart w:id="20" w:name="fs-idp31001168"/>
    <w:p>
      <w:pPr>
        <w:pStyle w:val="FirstParagraph"/>
      </w:pPr>
      <w:r>
        <w:t xml:space="preserve">1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Give the three reasons that explain why the division of labor increases an economy’s level of production.</w:t>
      </w:r>
    </w:p>
    <w:bookmarkEnd w:id="20"/>
    <w:bookmarkEnd w:id="21"/>
    <w:bookmarkStart w:id="23" w:name="fs-idp81376688"/>
    <w:bookmarkStart w:id="22" w:name="fs-idp38120480"/>
    <w:p>
      <w:pPr>
        <w:pStyle w:val="TextBody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ree reasons to study economics?</w:t>
      </w:r>
    </w:p>
    <w:bookmarkEnd w:id="22"/>
    <w:bookmarkEnd w:id="23"/>
    <w:bookmarkEnd w:id="24"/>
    <w:bookmarkStart w:id="31" w:name="fs-idp10736112"/>
    <w:bookmarkStart w:id="26" w:name="fs-idp37748336"/>
    <w:bookmarkStart w:id="25" w:name="fs-idp29652144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microeconomics and macroeconomics?</w:t>
      </w:r>
    </w:p>
    <w:bookmarkEnd w:id="25"/>
    <w:bookmarkEnd w:id="26"/>
    <w:bookmarkStart w:id="28" w:name="fs-idp30257744"/>
    <w:bookmarkStart w:id="27" w:name="fs-idp78276768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examples of individual economic agents?</w:t>
      </w:r>
    </w:p>
    <w:bookmarkEnd w:id="27"/>
    <w:bookmarkEnd w:id="28"/>
    <w:bookmarkStart w:id="30" w:name="fs-idp15806048"/>
    <w:bookmarkStart w:id="29" w:name="fs-idp78129696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three main goals of macroeconomics?</w:t>
      </w:r>
    </w:p>
    <w:bookmarkEnd w:id="29"/>
    <w:bookmarkEnd w:id="30"/>
    <w:bookmarkEnd w:id="31"/>
    <w:bookmarkStart w:id="38" w:name="fs-idm39091952"/>
    <w:bookmarkStart w:id="33" w:name="fs-idp53380272"/>
    <w:bookmarkStart w:id="32" w:name="fs-idp142347344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id John Maynard Keynes define economics?</w:t>
      </w:r>
    </w:p>
    <w:bookmarkEnd w:id="32"/>
    <w:bookmarkEnd w:id="33"/>
    <w:bookmarkStart w:id="35" w:name="fs-idp65667184"/>
    <w:bookmarkStart w:id="34" w:name="fs-idm37441696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Are households primarily buyers or sellers in the goods and services market? In the labor market?</w:t>
      </w:r>
    </w:p>
    <w:bookmarkEnd w:id="34"/>
    <w:bookmarkEnd w:id="35"/>
    <w:bookmarkStart w:id="37" w:name="fs-idp140401216"/>
    <w:bookmarkStart w:id="36" w:name="fs-idp99354848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Are firms primarily buyers or sellers in the goods and services market? In the labor market?</w:t>
      </w:r>
    </w:p>
    <w:bookmarkEnd w:id="36"/>
    <w:bookmarkEnd w:id="37"/>
    <w:bookmarkEnd w:id="38"/>
    <w:bookmarkStart w:id="43" w:name="fs-idm61831872"/>
    <w:bookmarkStart w:id="40" w:name="fs-idm92845024"/>
    <w:bookmarkStart w:id="39" w:name="fs-idm93474464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three ways that societies can organize themselves economically?</w:t>
      </w:r>
    </w:p>
    <w:bookmarkEnd w:id="39"/>
    <w:bookmarkEnd w:id="40"/>
    <w:bookmarkStart w:id="42" w:name="fs-idm138984640"/>
    <w:bookmarkStart w:id="41" w:name="fs-idm105344368"/>
    <w:p>
      <w:pPr>
        <w:pStyle w:val="TextBody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globalization? How do you think it might have affected the economy over the past decade?</w:t>
      </w:r>
    </w:p>
    <w:bookmarkEnd w:id="41"/>
    <w:bookmarkEnd w:id="42"/>
    <w:bookmarkEnd w:id="43"/>
    <w:bookmarkEnd w:id="44"/>
    <w:bookmarkEnd w:id="45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42Z</dcterms:created>
  <dcterms:modified xsi:type="dcterms:W3CDTF">2023-01-13T15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